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322B4A" w14:textId="536AFF60" w:rsidR="00AC55B4" w:rsidRPr="00DB13CB" w:rsidRDefault="00AC55B4" w:rsidP="00AC55B4">
      <w:pPr>
        <w:pStyle w:val="Heading3"/>
        <w:rPr>
          <w:sz w:val="32"/>
          <w:szCs w:val="32"/>
        </w:rPr>
      </w:pPr>
      <w:bookmarkStart w:id="0" w:name="assumption-tests"/>
      <w:r w:rsidRPr="00DB13CB">
        <w:rPr>
          <w:sz w:val="32"/>
          <w:szCs w:val="32"/>
        </w:rPr>
        <w:t>Assumption Tests</w:t>
      </w:r>
      <w:bookmarkEnd w:id="0"/>
      <w:r w:rsidR="00DB13CB">
        <w:rPr>
          <w:sz w:val="32"/>
          <w:szCs w:val="32"/>
        </w:rPr>
        <w:t xml:space="preserve"> on Linear Regression Models</w:t>
      </w:r>
    </w:p>
    <w:p w14:paraId="16491225" w14:textId="5504CFB7" w:rsidR="00AC55B4" w:rsidRPr="00DB13CB" w:rsidRDefault="00AC55B4" w:rsidP="00DB13CB">
      <w:pPr>
        <w:pStyle w:val="FirstParagraph"/>
        <w:rPr>
          <w:b/>
          <w:bCs/>
          <w:sz w:val="28"/>
          <w:szCs w:val="28"/>
        </w:rPr>
      </w:pPr>
      <w:r w:rsidRPr="00DB13CB">
        <w:rPr>
          <w:b/>
          <w:bCs/>
          <w:sz w:val="28"/>
          <w:szCs w:val="28"/>
        </w:rPr>
        <w:t>Overall Model</w:t>
      </w:r>
      <w:r w:rsidR="00DB13CB">
        <w:rPr>
          <w:b/>
          <w:bCs/>
          <w:sz w:val="28"/>
          <w:szCs w:val="28"/>
        </w:rPr>
        <w:t xml:space="preserve"> (not age stratified): n = 275 subjects </w:t>
      </w:r>
    </w:p>
    <w:p w14:paraId="7EB3B8DB" w14:textId="77777777" w:rsidR="00AC55B4" w:rsidRDefault="00AC55B4" w:rsidP="00AC55B4">
      <w:pPr>
        <w:pStyle w:val="FirstParagraph"/>
      </w:pPr>
      <w:r>
        <w:rPr>
          <w:noProof/>
        </w:rPr>
        <w:drawing>
          <wp:inline distT="0" distB="0" distL="0" distR="0" wp14:anchorId="39C78C49" wp14:editId="375D8EFB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ta_eda_1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B431172" wp14:editId="77010938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ta_eda_1_files/figure-docx/unnamed-chunk-14-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C796E1" w14:textId="77777777" w:rsidR="00AC55B4" w:rsidRDefault="00AC55B4" w:rsidP="00AC55B4">
      <w:pPr>
        <w:pStyle w:val="SourceCode"/>
      </w:pPr>
      <w:r>
        <w:rPr>
          <w:rStyle w:val="VerbatimChar"/>
        </w:rPr>
        <w:lastRenderedPageBreak/>
        <w:t>## [1] "Mean of residuals:  0.000000000000000225355774187571"</w:t>
      </w:r>
    </w:p>
    <w:p w14:paraId="36F4102D" w14:textId="77777777" w:rsidR="00AC55B4" w:rsidRDefault="00AC55B4" w:rsidP="00AC55B4">
      <w:pPr>
        <w:pStyle w:val="SourceCode"/>
      </w:pPr>
      <w:r>
        <w:rPr>
          <w:rStyle w:val="VerbatimChar"/>
        </w:rPr>
        <w:t>## [1] "Xs variances: "</w:t>
      </w:r>
    </w:p>
    <w:p w14:paraId="4C1D7167" w14:textId="77777777" w:rsidR="00AC55B4" w:rsidRDefault="00AC55B4" w:rsidP="00AC55B4">
      <w:pPr>
        <w:pStyle w:val="SourceCode"/>
      </w:pPr>
      <w:r>
        <w:rPr>
          <w:rStyle w:val="VerbatimChar"/>
        </w:rPr>
        <w:t xml:space="preserve">##               AGE               AST               ALT               GGT </w:t>
      </w:r>
      <w:r>
        <w:br/>
      </w:r>
      <w:r>
        <w:rPr>
          <w:rStyle w:val="VerbatimChar"/>
        </w:rPr>
        <w:t xml:space="preserve">##      444.34723291      108.76345056      103.41425348      258.62739217 </w:t>
      </w:r>
      <w:r>
        <w:br/>
      </w:r>
      <w:r>
        <w:rPr>
          <w:rStyle w:val="VerbatimChar"/>
        </w:rPr>
        <w:t xml:space="preserve">##    BILIRUBINE_TOT Total_Cholesterol     Triglycerides               HDL </w:t>
      </w:r>
      <w:r>
        <w:br/>
      </w:r>
      <w:r>
        <w:rPr>
          <w:rStyle w:val="VerbatimChar"/>
        </w:rPr>
        <w:t xml:space="preserve">##        0.13587367      949.77443928     1964.14027700      136.14951559 </w:t>
      </w:r>
      <w:r>
        <w:br/>
      </w:r>
      <w:r>
        <w:rPr>
          <w:rStyle w:val="VerbatimChar"/>
        </w:rPr>
        <w:t xml:space="preserve">##        CREATININE           GLUCOSE       Tot_Protein               TSH </w:t>
      </w:r>
      <w:r>
        <w:br/>
      </w:r>
      <w:r>
        <w:rPr>
          <w:rStyle w:val="VerbatimChar"/>
        </w:rPr>
        <w:t xml:space="preserve">##        0.09103327      339.57934970        0.31204380        0.63761924 </w:t>
      </w:r>
      <w:r>
        <w:br/>
      </w:r>
      <w:r>
        <w:rPr>
          <w:rStyle w:val="VerbatimChar"/>
        </w:rPr>
        <w:t xml:space="preserve">##              UREA               WBC      Erythrocytes         PLATELETS </w:t>
      </w:r>
      <w:r>
        <w:br/>
      </w:r>
      <w:r>
        <w:rPr>
          <w:rStyle w:val="VerbatimChar"/>
        </w:rPr>
        <w:t xml:space="preserve">##      127.90710020        2.55488379        0.30838214     3240.00549436 </w:t>
      </w:r>
      <w:r>
        <w:br/>
      </w:r>
      <w:r>
        <w:rPr>
          <w:rStyle w:val="VerbatimChar"/>
        </w:rPr>
        <w:t xml:space="preserve">##                Hb         Biomarker </w:t>
      </w:r>
      <w:r>
        <w:br/>
      </w:r>
      <w:r>
        <w:rPr>
          <w:rStyle w:val="VerbatimChar"/>
        </w:rPr>
        <w:t>##        2.43915727       35.67884737</w:t>
      </w:r>
    </w:p>
    <w:p w14:paraId="20945B34" w14:textId="77777777" w:rsidR="00AC55B4" w:rsidRDefault="00AC55B4" w:rsidP="00AC55B4">
      <w:pPr>
        <w:pStyle w:val="SourceCode"/>
      </w:pPr>
      <w:r>
        <w:rPr>
          <w:rStyle w:val="VerbatimChar"/>
        </w:rPr>
        <w:t>## [1] "final model VIF: "</w:t>
      </w:r>
    </w:p>
    <w:p w14:paraId="767BAB1C" w14:textId="77777777" w:rsidR="00AC55B4" w:rsidRDefault="00AC55B4" w:rsidP="00AC55B4">
      <w:pPr>
        <w:pStyle w:val="SourceCode"/>
      </w:pPr>
      <w:r>
        <w:rPr>
          <w:rStyle w:val="VerbatimChar"/>
        </w:rPr>
        <w:t xml:space="preserve">##               AGE Total_Cholesterol </w:t>
      </w:r>
      <w:r>
        <w:br/>
      </w:r>
      <w:r>
        <w:rPr>
          <w:rStyle w:val="VerbatimChar"/>
        </w:rPr>
        <w:t>##          1.000034          1.000034</w:t>
      </w:r>
    </w:p>
    <w:p w14:paraId="733A9A9C" w14:textId="2F45B8D2" w:rsidR="00AC55B4" w:rsidRPr="00AC55B4" w:rsidRDefault="00AC55B4" w:rsidP="00AC55B4">
      <w:pPr>
        <w:pStyle w:val="SourceCode"/>
        <w:rPr>
          <w:shd w:val="clear" w:color="auto" w:fill="F8F8F8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f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(Intercept)                AGE  Total_Cholesterol  </w:t>
      </w:r>
      <w:r>
        <w:br/>
      </w:r>
      <w:r>
        <w:rPr>
          <w:rStyle w:val="VerbatimChar"/>
        </w:rPr>
        <w:t xml:space="preserve">##           8.49517            0.07613            0.0295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SSESSMENT OF THE LINEAR MODEL ASSUMPTIONS</w:t>
      </w:r>
      <w:r>
        <w:br/>
      </w:r>
      <w:r>
        <w:rPr>
          <w:rStyle w:val="VerbatimChar"/>
        </w:rPr>
        <w:t>## USING THE GLOBAL TEST ON 4 DEGREES-OF-FREEDOM:</w:t>
      </w:r>
      <w:r>
        <w:br/>
      </w:r>
      <w:r>
        <w:rPr>
          <w:rStyle w:val="VerbatimChar"/>
        </w:rPr>
        <w:t xml:space="preserve">## Level of Significance =  0.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gvlma::gvlma(x = step.1, alphalevel = 0.05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Value p-value                   Decision</w:t>
      </w:r>
      <w:r>
        <w:br/>
      </w:r>
      <w:r>
        <w:rPr>
          <w:rStyle w:val="VerbatimChar"/>
        </w:rPr>
        <w:t>## Global Stat        11.88718 0.0</w:t>
      </w:r>
      <w:r w:rsidR="00DB13CB">
        <w:rPr>
          <w:rStyle w:val="VerbatimChar"/>
        </w:rPr>
        <w:t>5</w:t>
      </w:r>
      <w:r>
        <w:rPr>
          <w:rStyle w:val="VerbatimChar"/>
        </w:rPr>
        <w:t xml:space="preserve">821 </w:t>
      </w:r>
      <w:r w:rsidR="00DB13CB">
        <w:rPr>
          <w:rStyle w:val="VerbatimChar"/>
        </w:rPr>
        <w:tab/>
      </w:r>
      <w:r w:rsidR="00DB13CB">
        <w:rPr>
          <w:rStyle w:val="VerbatimChar"/>
        </w:rPr>
        <w:t>Assumptions acceptable.</w:t>
      </w:r>
      <w:r>
        <w:br/>
      </w:r>
      <w:r>
        <w:rPr>
          <w:rStyle w:val="VerbatimChar"/>
        </w:rPr>
        <w:t>## Skewness            3.73270 0.05336    Assumptions acceptable.</w:t>
      </w:r>
      <w:r>
        <w:br/>
      </w:r>
      <w:r>
        <w:rPr>
          <w:rStyle w:val="VerbatimChar"/>
        </w:rPr>
        <w:t>## Kurtosis            2.45815 0.11692    Assumptions acceptable.</w:t>
      </w:r>
      <w:r>
        <w:br/>
      </w:r>
      <w:r>
        <w:rPr>
          <w:rStyle w:val="VerbatimChar"/>
        </w:rPr>
        <w:t>## Link Function       0.01407 0.90557    Assumptions acceptable.</w:t>
      </w:r>
      <w:r>
        <w:br/>
      </w:r>
      <w:r>
        <w:rPr>
          <w:rStyle w:val="VerbatimChar"/>
        </w:rPr>
        <w:t>## Heteroscedasticity  5.68226 0.01714 Assumptions NOT satisfied!</w:t>
      </w:r>
      <w:r w:rsidR="002577A7">
        <w:rPr>
          <w:rStyle w:val="FootnoteReference"/>
          <w:shd w:val="clear" w:color="auto" w:fill="F8F8F8"/>
        </w:rPr>
        <w:footnoteReference w:id="1"/>
      </w:r>
    </w:p>
    <w:p w14:paraId="30218538" w14:textId="77777777" w:rsidR="00AC55B4" w:rsidRDefault="00AC55B4" w:rsidP="00AC55B4">
      <w:pPr>
        <w:pStyle w:val="FirstParagraph"/>
        <w:rPr>
          <w:noProof/>
        </w:rPr>
      </w:pPr>
    </w:p>
    <w:p w14:paraId="5BEC81FB" w14:textId="1B435932" w:rsidR="00AC55B4" w:rsidRDefault="00AC55B4" w:rsidP="00AC55B4">
      <w:pPr>
        <w:pStyle w:val="FirstParagraph"/>
        <w:rPr>
          <w:noProof/>
        </w:rPr>
      </w:pPr>
    </w:p>
    <w:p w14:paraId="01C192EF" w14:textId="7A2E7E0A" w:rsidR="00AC55B4" w:rsidRDefault="00AC55B4" w:rsidP="00AC55B4">
      <w:pPr>
        <w:pStyle w:val="BodyText"/>
        <w:rPr>
          <w:lang w:val="en-US"/>
        </w:rPr>
      </w:pPr>
    </w:p>
    <w:p w14:paraId="64A62DB5" w14:textId="5634750F" w:rsidR="00AC55B4" w:rsidRDefault="00AC55B4" w:rsidP="00AC55B4">
      <w:pPr>
        <w:pStyle w:val="BodyText"/>
        <w:rPr>
          <w:lang w:val="en-US"/>
        </w:rPr>
      </w:pPr>
    </w:p>
    <w:p w14:paraId="357BA767" w14:textId="63D1E3EC" w:rsidR="00AC55B4" w:rsidRDefault="00AC55B4" w:rsidP="00AC55B4">
      <w:pPr>
        <w:pStyle w:val="BodyText"/>
        <w:rPr>
          <w:lang w:val="en-US"/>
        </w:rPr>
      </w:pPr>
    </w:p>
    <w:p w14:paraId="6B8444AF" w14:textId="32C87671" w:rsidR="00AC55B4" w:rsidRPr="00DB13CB" w:rsidRDefault="00AC55B4" w:rsidP="00AC55B4">
      <w:pPr>
        <w:pStyle w:val="BodyText"/>
        <w:rPr>
          <w:b/>
          <w:bCs/>
          <w:sz w:val="28"/>
          <w:szCs w:val="28"/>
          <w:lang w:val="en-US"/>
        </w:rPr>
      </w:pPr>
      <w:r w:rsidRPr="00DB13CB">
        <w:rPr>
          <w:b/>
          <w:bCs/>
          <w:sz w:val="28"/>
          <w:szCs w:val="28"/>
          <w:lang w:val="en-US"/>
        </w:rPr>
        <w:t>0-35 Model</w:t>
      </w:r>
      <w:r w:rsidR="00DB13CB">
        <w:rPr>
          <w:b/>
          <w:bCs/>
          <w:sz w:val="28"/>
          <w:szCs w:val="28"/>
          <w:lang w:val="en-US"/>
        </w:rPr>
        <w:t>: n = 93 patients.</w:t>
      </w:r>
    </w:p>
    <w:p w14:paraId="66892858" w14:textId="1100849F" w:rsidR="00AC55B4" w:rsidRDefault="00AC55B4" w:rsidP="00AC55B4">
      <w:pPr>
        <w:pStyle w:val="FirstParagraph"/>
      </w:pPr>
      <w:r>
        <w:rPr>
          <w:noProof/>
        </w:rPr>
        <w:drawing>
          <wp:inline distT="0" distB="0" distL="0" distR="0" wp14:anchorId="7DCB9C21" wp14:editId="0731A8AF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ta_eda_1_files/figure-docx/unnamed-chunk-14-3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720FD72" wp14:editId="67A7B6E8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ta_eda_1_files/figure-docx/unnamed-chunk-14-4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DDAECF" w14:textId="77777777" w:rsidR="00AC55B4" w:rsidRDefault="00AC55B4" w:rsidP="00AC55B4">
      <w:pPr>
        <w:pStyle w:val="SourceCode"/>
      </w:pPr>
      <w:r>
        <w:rPr>
          <w:rStyle w:val="VerbatimChar"/>
        </w:rPr>
        <w:t>## [1] "Mean of residuals:  -0.000000000000000129050369554253"</w:t>
      </w:r>
    </w:p>
    <w:p w14:paraId="7187FD49" w14:textId="77777777" w:rsidR="00AC55B4" w:rsidRDefault="00AC55B4" w:rsidP="00AC55B4">
      <w:pPr>
        <w:pStyle w:val="SourceCode"/>
      </w:pPr>
      <w:r>
        <w:rPr>
          <w:rStyle w:val="VerbatimChar"/>
        </w:rPr>
        <w:t>## [1] "Xs variances: "</w:t>
      </w:r>
    </w:p>
    <w:p w14:paraId="090CBB4E" w14:textId="77777777" w:rsidR="00AC55B4" w:rsidRDefault="00AC55B4" w:rsidP="00AC55B4">
      <w:pPr>
        <w:pStyle w:val="SourceCode"/>
      </w:pPr>
      <w:r>
        <w:rPr>
          <w:rStyle w:val="VerbatimChar"/>
        </w:rPr>
        <w:t xml:space="preserve">##               AGE               AST               ALT               GGT </w:t>
      </w:r>
      <w:r>
        <w:br/>
      </w:r>
      <w:r>
        <w:rPr>
          <w:rStyle w:val="VerbatimChar"/>
        </w:rPr>
        <w:t xml:space="preserve">##      444.34723291      108.76345056      103.41425348      258.62739217 </w:t>
      </w:r>
      <w:r>
        <w:br/>
      </w:r>
      <w:r>
        <w:rPr>
          <w:rStyle w:val="VerbatimChar"/>
        </w:rPr>
        <w:t xml:space="preserve">##    BILIRUBINE_TOT Total_Cholesterol     Triglycerides               HDL </w:t>
      </w:r>
      <w:r>
        <w:br/>
      </w:r>
      <w:r>
        <w:rPr>
          <w:rStyle w:val="VerbatimChar"/>
        </w:rPr>
        <w:t xml:space="preserve">##        0.13587367      949.77443928     1964.14027700      136.14951559 </w:t>
      </w:r>
      <w:r>
        <w:br/>
      </w:r>
      <w:r>
        <w:rPr>
          <w:rStyle w:val="VerbatimChar"/>
        </w:rPr>
        <w:t xml:space="preserve">##        CREATININE           GLUCOSE       Tot_Protein               TSH </w:t>
      </w:r>
      <w:r>
        <w:br/>
      </w:r>
      <w:r>
        <w:rPr>
          <w:rStyle w:val="VerbatimChar"/>
        </w:rPr>
        <w:t xml:space="preserve">##        0.09103327      339.57934970        0.31204380        0.63761924 </w:t>
      </w:r>
      <w:r>
        <w:br/>
      </w:r>
      <w:r>
        <w:rPr>
          <w:rStyle w:val="VerbatimChar"/>
        </w:rPr>
        <w:t xml:space="preserve">##              UREA               WBC      Erythrocytes         PLATELETS </w:t>
      </w:r>
      <w:r>
        <w:br/>
      </w:r>
      <w:r>
        <w:rPr>
          <w:rStyle w:val="VerbatimChar"/>
        </w:rPr>
        <w:t xml:space="preserve">##      127.90710020        2.55488379        0.30838214     3240.00549436 </w:t>
      </w:r>
      <w:r>
        <w:br/>
      </w:r>
      <w:r>
        <w:rPr>
          <w:rStyle w:val="VerbatimChar"/>
        </w:rPr>
        <w:t xml:space="preserve">##                Hb         Biomarker </w:t>
      </w:r>
      <w:r>
        <w:br/>
      </w:r>
      <w:r>
        <w:rPr>
          <w:rStyle w:val="VerbatimChar"/>
        </w:rPr>
        <w:t>##        2.43915727       35.67884737</w:t>
      </w:r>
    </w:p>
    <w:p w14:paraId="487A5476" w14:textId="77777777" w:rsidR="00AC55B4" w:rsidRDefault="00AC55B4" w:rsidP="00AC55B4">
      <w:pPr>
        <w:pStyle w:val="SourceCode"/>
      </w:pPr>
      <w:r>
        <w:rPr>
          <w:rStyle w:val="VerbatimChar"/>
        </w:rPr>
        <w:t>## [1] "final model VIF: "</w:t>
      </w:r>
    </w:p>
    <w:p w14:paraId="18070464" w14:textId="77777777" w:rsidR="00AC55B4" w:rsidRDefault="00AC55B4" w:rsidP="00AC55B4">
      <w:pPr>
        <w:pStyle w:val="SourceCode"/>
      </w:pPr>
      <w:r>
        <w:rPr>
          <w:rStyle w:val="VerbatimChar"/>
        </w:rPr>
        <w:t xml:space="preserve">## CREATININE    GLUCOSE        AGE </w:t>
      </w:r>
      <w:r>
        <w:br/>
      </w:r>
      <w:r>
        <w:rPr>
          <w:rStyle w:val="VerbatimChar"/>
        </w:rPr>
        <w:t>##   1.035921   1.036274   1.002971</w:t>
      </w:r>
    </w:p>
    <w:p w14:paraId="60403BC7" w14:textId="77777777" w:rsidR="00AC55B4" w:rsidRDefault="00AC55B4" w:rsidP="00AC55B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f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CREATININE      GLUCOSE          AGE  </w:t>
      </w:r>
      <w:r>
        <w:br/>
      </w:r>
      <w:r>
        <w:rPr>
          <w:rStyle w:val="VerbatimChar"/>
        </w:rPr>
        <w:t xml:space="preserve">##    25.35498      2.75030     -0.07476     -0.2355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SSESSMENT OF THE LINEAR MODEL ASSUMPTIONS</w:t>
      </w:r>
      <w:r>
        <w:br/>
      </w:r>
      <w:r>
        <w:rPr>
          <w:rStyle w:val="VerbatimChar"/>
        </w:rPr>
        <w:t>## USING THE GLOBAL TEST ON 4 DEGREES-OF-FREEDOM:</w:t>
      </w:r>
      <w:r>
        <w:br/>
      </w:r>
      <w:r>
        <w:rPr>
          <w:rStyle w:val="VerbatimChar"/>
        </w:rPr>
        <w:t xml:space="preserve">## Level of Significance =  0.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gvlma::gvlma(x = step.1, alphalevel = 0.05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Value p-value                Decision</w:t>
      </w:r>
      <w:r>
        <w:br/>
      </w:r>
      <w:r>
        <w:rPr>
          <w:rStyle w:val="VerbatimChar"/>
        </w:rPr>
        <w:t>## Global Stat        7.392052 0.11656 Assumptions acceptable.</w:t>
      </w:r>
      <w:r>
        <w:br/>
      </w:r>
      <w:r>
        <w:rPr>
          <w:rStyle w:val="VerbatimChar"/>
        </w:rPr>
        <w:t>## Skewness           0.002012 0.96423 Assumptions acceptable.</w:t>
      </w:r>
      <w:r>
        <w:br/>
      </w:r>
      <w:r>
        <w:rPr>
          <w:rStyle w:val="VerbatimChar"/>
        </w:rPr>
        <w:t>## Kurtosis           0.308728 0.57846 Assumptions acceptable.</w:t>
      </w:r>
      <w:r>
        <w:br/>
      </w:r>
      <w:r>
        <w:rPr>
          <w:rStyle w:val="VerbatimChar"/>
        </w:rPr>
        <w:t>## Link Function      3.569728 0.05884 Assumptions acceptable.</w:t>
      </w:r>
      <w:r>
        <w:br/>
      </w:r>
      <w:r>
        <w:rPr>
          <w:rStyle w:val="VerbatimChar"/>
        </w:rPr>
        <w:t>## Heteroscedasticity 3.511584 0.06094 Assumptions acceptable.</w:t>
      </w:r>
    </w:p>
    <w:p w14:paraId="58CC21B8" w14:textId="77777777" w:rsidR="00AC55B4" w:rsidRDefault="00AC55B4" w:rsidP="00AC55B4">
      <w:pPr>
        <w:pStyle w:val="FirstParagraph"/>
        <w:rPr>
          <w:noProof/>
        </w:rPr>
      </w:pPr>
    </w:p>
    <w:p w14:paraId="067B197D" w14:textId="3B8D8709" w:rsidR="00AC55B4" w:rsidRDefault="00AC55B4" w:rsidP="00AC55B4">
      <w:pPr>
        <w:pStyle w:val="FirstParagraph"/>
        <w:rPr>
          <w:noProof/>
        </w:rPr>
      </w:pPr>
    </w:p>
    <w:p w14:paraId="3F8227B5" w14:textId="7F3A1082" w:rsidR="00AC55B4" w:rsidRDefault="00AC55B4" w:rsidP="00AC55B4">
      <w:pPr>
        <w:pStyle w:val="BodyText"/>
        <w:rPr>
          <w:lang w:val="en-US"/>
        </w:rPr>
      </w:pPr>
    </w:p>
    <w:p w14:paraId="71984F8C" w14:textId="7B30A5AB" w:rsidR="00AC55B4" w:rsidRDefault="00AC55B4" w:rsidP="00AC55B4">
      <w:pPr>
        <w:pStyle w:val="BodyText"/>
        <w:rPr>
          <w:lang w:val="en-US"/>
        </w:rPr>
      </w:pPr>
    </w:p>
    <w:p w14:paraId="14507C0C" w14:textId="6EB393A0" w:rsidR="00AC55B4" w:rsidRDefault="00AC55B4" w:rsidP="00AC55B4">
      <w:pPr>
        <w:pStyle w:val="BodyText"/>
        <w:rPr>
          <w:lang w:val="en-US"/>
        </w:rPr>
      </w:pPr>
    </w:p>
    <w:p w14:paraId="7A3354F6" w14:textId="1E4F5AAE" w:rsidR="00AC55B4" w:rsidRDefault="00AC55B4" w:rsidP="00AC55B4">
      <w:pPr>
        <w:pStyle w:val="BodyText"/>
        <w:rPr>
          <w:lang w:val="en-US"/>
        </w:rPr>
      </w:pPr>
    </w:p>
    <w:p w14:paraId="65567BAF" w14:textId="23969538" w:rsidR="00AC55B4" w:rsidRPr="00DB13CB" w:rsidRDefault="00AC55B4" w:rsidP="00AC55B4">
      <w:pPr>
        <w:pStyle w:val="BodyText"/>
        <w:rPr>
          <w:b/>
          <w:bCs/>
          <w:sz w:val="28"/>
          <w:szCs w:val="28"/>
          <w:lang w:val="en-US"/>
        </w:rPr>
      </w:pPr>
      <w:r w:rsidRPr="00DB13CB">
        <w:rPr>
          <w:b/>
          <w:bCs/>
          <w:sz w:val="28"/>
          <w:szCs w:val="28"/>
          <w:lang w:val="en-US"/>
        </w:rPr>
        <w:t>35-65 Model</w:t>
      </w:r>
      <w:r w:rsidR="00DB13CB">
        <w:rPr>
          <w:b/>
          <w:bCs/>
          <w:sz w:val="28"/>
          <w:szCs w:val="28"/>
          <w:lang w:val="en-US"/>
        </w:rPr>
        <w:t>: n = 89 subjects.</w:t>
      </w:r>
    </w:p>
    <w:p w14:paraId="1B423E20" w14:textId="2A3676DF" w:rsidR="00AC55B4" w:rsidRDefault="00AC55B4" w:rsidP="00AC55B4">
      <w:pPr>
        <w:pStyle w:val="FirstParagraph"/>
      </w:pPr>
      <w:r>
        <w:rPr>
          <w:noProof/>
        </w:rPr>
        <w:drawing>
          <wp:inline distT="0" distB="0" distL="0" distR="0" wp14:anchorId="2820E0D6" wp14:editId="105E4391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ta_eda_1_files/figure-docx/unnamed-chunk-14-5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B52D2A4" wp14:editId="0367A391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ta_eda_1_files/figure-docx/unnamed-chunk-14-6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561CA1" w14:textId="77777777" w:rsidR="00AC55B4" w:rsidRDefault="00AC55B4" w:rsidP="00AC55B4">
      <w:pPr>
        <w:pStyle w:val="SourceCode"/>
      </w:pPr>
      <w:r>
        <w:rPr>
          <w:rStyle w:val="VerbatimChar"/>
        </w:rPr>
        <w:t>## [1] "Mean of residuals:  0.0000000000000000465841472762311"</w:t>
      </w:r>
    </w:p>
    <w:p w14:paraId="1D951F83" w14:textId="77777777" w:rsidR="00AC55B4" w:rsidRDefault="00AC55B4" w:rsidP="00AC55B4">
      <w:pPr>
        <w:pStyle w:val="SourceCode"/>
      </w:pPr>
      <w:r>
        <w:rPr>
          <w:rStyle w:val="VerbatimChar"/>
        </w:rPr>
        <w:t>## [1] "Xs variances: "</w:t>
      </w:r>
    </w:p>
    <w:p w14:paraId="7CE6A1F4" w14:textId="77777777" w:rsidR="00AC55B4" w:rsidRDefault="00AC55B4" w:rsidP="00AC55B4">
      <w:pPr>
        <w:pStyle w:val="SourceCode"/>
      </w:pPr>
      <w:r>
        <w:rPr>
          <w:rStyle w:val="VerbatimChar"/>
        </w:rPr>
        <w:t xml:space="preserve">##               AGE               AST               ALT               GGT </w:t>
      </w:r>
      <w:r>
        <w:br/>
      </w:r>
      <w:r>
        <w:rPr>
          <w:rStyle w:val="VerbatimChar"/>
        </w:rPr>
        <w:t xml:space="preserve">##      444.34723291      108.76345056      103.41425348      258.62739217 </w:t>
      </w:r>
      <w:r>
        <w:br/>
      </w:r>
      <w:r>
        <w:rPr>
          <w:rStyle w:val="VerbatimChar"/>
        </w:rPr>
        <w:t xml:space="preserve">##    BILIRUBINE_TOT Total_Cholesterol     Triglycerides               HDL </w:t>
      </w:r>
      <w:r>
        <w:br/>
      </w:r>
      <w:r>
        <w:rPr>
          <w:rStyle w:val="VerbatimChar"/>
        </w:rPr>
        <w:t xml:space="preserve">##        0.13587367      949.77443928     1964.14027700      136.14951559 </w:t>
      </w:r>
      <w:r>
        <w:br/>
      </w:r>
      <w:r>
        <w:rPr>
          <w:rStyle w:val="VerbatimChar"/>
        </w:rPr>
        <w:t xml:space="preserve">##        CREATININE           GLUCOSE       Tot_Protein               TSH </w:t>
      </w:r>
      <w:r>
        <w:br/>
      </w:r>
      <w:r>
        <w:rPr>
          <w:rStyle w:val="VerbatimChar"/>
        </w:rPr>
        <w:t xml:space="preserve">##        0.09103327      339.57934970        0.31204380        0.63761924 </w:t>
      </w:r>
      <w:r>
        <w:br/>
      </w:r>
      <w:r>
        <w:rPr>
          <w:rStyle w:val="VerbatimChar"/>
        </w:rPr>
        <w:t xml:space="preserve">##              UREA               WBC      Erythrocytes         PLATELETS </w:t>
      </w:r>
      <w:r>
        <w:br/>
      </w:r>
      <w:r>
        <w:rPr>
          <w:rStyle w:val="VerbatimChar"/>
        </w:rPr>
        <w:t xml:space="preserve">##      127.90710020        2.55488379        0.30838214     3240.00549436 </w:t>
      </w:r>
      <w:r>
        <w:br/>
      </w:r>
      <w:r>
        <w:rPr>
          <w:rStyle w:val="VerbatimChar"/>
        </w:rPr>
        <w:t xml:space="preserve">##                Hb         Biomarker </w:t>
      </w:r>
      <w:r>
        <w:br/>
      </w:r>
      <w:r>
        <w:rPr>
          <w:rStyle w:val="VerbatimChar"/>
        </w:rPr>
        <w:t>##        2.43915727       35.67884737</w:t>
      </w:r>
    </w:p>
    <w:p w14:paraId="36E004C7" w14:textId="77777777" w:rsidR="00AC55B4" w:rsidRDefault="00AC55B4" w:rsidP="00AC55B4">
      <w:pPr>
        <w:pStyle w:val="SourceCode"/>
      </w:pPr>
      <w:r>
        <w:rPr>
          <w:rStyle w:val="VerbatimChar"/>
        </w:rPr>
        <w:t>## [1] "final model VIF: "</w:t>
      </w:r>
    </w:p>
    <w:p w14:paraId="4B2418F0" w14:textId="77777777" w:rsidR="00AC55B4" w:rsidRDefault="00AC55B4" w:rsidP="00AC55B4">
      <w:pPr>
        <w:pStyle w:val="SourceCode"/>
      </w:pPr>
      <w:r>
        <w:rPr>
          <w:rStyle w:val="VerbatimChar"/>
        </w:rPr>
        <w:t xml:space="preserve">##      TSH      AGE </w:t>
      </w:r>
      <w:r>
        <w:br/>
      </w:r>
      <w:r>
        <w:rPr>
          <w:rStyle w:val="VerbatimChar"/>
        </w:rPr>
        <w:t>## 1.025979 1.025979</w:t>
      </w:r>
    </w:p>
    <w:p w14:paraId="42DD9670" w14:textId="60029447" w:rsidR="00AC55B4" w:rsidRDefault="00AC55B4" w:rsidP="00AC55B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f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   TSH          AGE  </w:t>
      </w:r>
      <w:r>
        <w:br/>
      </w:r>
      <w:r>
        <w:rPr>
          <w:rStyle w:val="VerbatimChar"/>
        </w:rPr>
        <w:t xml:space="preserve">##      9.3655       2.3027       0.141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SSESSMENT OF THE LINEAR MODEL ASSUMPTIONS</w:t>
      </w:r>
      <w:r>
        <w:br/>
      </w:r>
      <w:r>
        <w:rPr>
          <w:rStyle w:val="VerbatimChar"/>
        </w:rPr>
        <w:t>## USING THE GLOBAL TEST ON 4 DEGREES-OF-FREEDOM:</w:t>
      </w:r>
      <w:r>
        <w:br/>
      </w:r>
      <w:r>
        <w:rPr>
          <w:rStyle w:val="VerbatimChar"/>
        </w:rPr>
        <w:t xml:space="preserve">## Level of Significance =  0.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gvlma::gvlma(x = step.1, alphalevel = 0.05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Value p-value                Decision</w:t>
      </w:r>
      <w:r>
        <w:br/>
      </w:r>
      <w:r>
        <w:rPr>
          <w:rStyle w:val="VerbatimChar"/>
        </w:rPr>
        <w:t>## Global Stat        2.5299853  0.6393 Assumptions acceptable.</w:t>
      </w:r>
      <w:r>
        <w:br/>
      </w:r>
      <w:r>
        <w:rPr>
          <w:rStyle w:val="VerbatimChar"/>
        </w:rPr>
        <w:t>## Skewness           0.0882342  0.7664 Assumptions acceptable.</w:t>
      </w:r>
      <w:r>
        <w:br/>
      </w:r>
      <w:r>
        <w:rPr>
          <w:rStyle w:val="VerbatimChar"/>
        </w:rPr>
        <w:t>## Kurtosis           0.0001459  0.9904 Assumptions acceptable.</w:t>
      </w:r>
      <w:r>
        <w:br/>
      </w:r>
      <w:r>
        <w:rPr>
          <w:rStyle w:val="VerbatimChar"/>
        </w:rPr>
        <w:t>## Link Function      0.0096497  0.9217 Assumptions acceptable.</w:t>
      </w:r>
      <w:r>
        <w:br/>
      </w:r>
      <w:r>
        <w:rPr>
          <w:rStyle w:val="VerbatimChar"/>
        </w:rPr>
        <w:t>## Heteroscedasticity 2.4319555  0.1189 Assumptions acceptable.</w:t>
      </w:r>
    </w:p>
    <w:p w14:paraId="2773F3C5" w14:textId="77777777" w:rsidR="00AC55B4" w:rsidRDefault="00AC55B4" w:rsidP="00AC55B4">
      <w:pPr>
        <w:pStyle w:val="FirstParagraph"/>
      </w:pPr>
    </w:p>
    <w:p w14:paraId="24C3D8B0" w14:textId="085CA544" w:rsidR="00AC55B4" w:rsidRDefault="00AC55B4" w:rsidP="00AC55B4">
      <w:pPr>
        <w:pStyle w:val="FirstParagraph"/>
      </w:pPr>
    </w:p>
    <w:p w14:paraId="653CE68F" w14:textId="6C65F960" w:rsidR="00AC55B4" w:rsidRDefault="00AC55B4" w:rsidP="00AC55B4">
      <w:pPr>
        <w:pStyle w:val="BodyText"/>
        <w:rPr>
          <w:lang w:val="en-US"/>
        </w:rPr>
      </w:pPr>
    </w:p>
    <w:p w14:paraId="1F1CDAA1" w14:textId="30FC049E" w:rsidR="00AC55B4" w:rsidRDefault="00AC55B4" w:rsidP="00AC55B4">
      <w:pPr>
        <w:pStyle w:val="BodyText"/>
        <w:rPr>
          <w:lang w:val="en-US"/>
        </w:rPr>
      </w:pPr>
    </w:p>
    <w:p w14:paraId="4F49E8BB" w14:textId="617224C6" w:rsidR="00AC55B4" w:rsidRDefault="00AC55B4" w:rsidP="00AC55B4">
      <w:pPr>
        <w:pStyle w:val="BodyText"/>
        <w:rPr>
          <w:lang w:val="en-US"/>
        </w:rPr>
      </w:pPr>
    </w:p>
    <w:p w14:paraId="72F9ADC6" w14:textId="6F8C69B5" w:rsidR="00AC55B4" w:rsidRDefault="00AC55B4" w:rsidP="00AC55B4">
      <w:pPr>
        <w:pStyle w:val="BodyText"/>
        <w:rPr>
          <w:lang w:val="en-US"/>
        </w:rPr>
      </w:pPr>
    </w:p>
    <w:p w14:paraId="78C02A6E" w14:textId="152B34E2" w:rsidR="00AC55B4" w:rsidRPr="00DB13CB" w:rsidRDefault="00AC55B4" w:rsidP="00AC55B4">
      <w:pPr>
        <w:pStyle w:val="BodyText"/>
        <w:rPr>
          <w:b/>
          <w:bCs/>
          <w:sz w:val="28"/>
          <w:szCs w:val="28"/>
          <w:lang w:val="en-US"/>
        </w:rPr>
      </w:pPr>
      <w:r w:rsidRPr="00DB13CB">
        <w:rPr>
          <w:b/>
          <w:bCs/>
          <w:sz w:val="28"/>
          <w:szCs w:val="28"/>
          <w:lang w:val="en-US"/>
        </w:rPr>
        <w:t>65+ Model</w:t>
      </w:r>
      <w:r w:rsidR="00DB13CB">
        <w:rPr>
          <w:b/>
          <w:bCs/>
          <w:sz w:val="28"/>
          <w:szCs w:val="28"/>
          <w:lang w:val="en-US"/>
        </w:rPr>
        <w:t>: n = 93 patients.</w:t>
      </w:r>
    </w:p>
    <w:p w14:paraId="49E12C11" w14:textId="265BA489" w:rsidR="00AC55B4" w:rsidRDefault="00AC55B4" w:rsidP="00AC55B4">
      <w:pPr>
        <w:pStyle w:val="FirstParagraph"/>
      </w:pPr>
      <w:r>
        <w:rPr>
          <w:noProof/>
        </w:rPr>
        <w:drawing>
          <wp:inline distT="0" distB="0" distL="0" distR="0" wp14:anchorId="39FA97D1" wp14:editId="5D9EF1DC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ta_eda_1_files/figure-docx/unnamed-chunk-14-7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5B162F5" wp14:editId="712E2944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ta_eda_1_files/figure-docx/unnamed-chunk-14-8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6458CC" w14:textId="77777777" w:rsidR="00AC55B4" w:rsidRDefault="00AC55B4" w:rsidP="00AC55B4">
      <w:pPr>
        <w:pStyle w:val="SourceCode"/>
      </w:pPr>
      <w:r>
        <w:rPr>
          <w:rStyle w:val="VerbatimChar"/>
        </w:rPr>
        <w:t>## [1] "Mean of residuals:  -0.000000000000000179166765964474"</w:t>
      </w:r>
    </w:p>
    <w:p w14:paraId="4AAF7508" w14:textId="77777777" w:rsidR="00AC55B4" w:rsidRDefault="00AC55B4" w:rsidP="00AC55B4">
      <w:pPr>
        <w:pStyle w:val="SourceCode"/>
      </w:pPr>
      <w:r>
        <w:rPr>
          <w:rStyle w:val="VerbatimChar"/>
        </w:rPr>
        <w:t>## [1] "Xs variances: "</w:t>
      </w:r>
    </w:p>
    <w:p w14:paraId="48299576" w14:textId="77777777" w:rsidR="00AC55B4" w:rsidRDefault="00AC55B4" w:rsidP="00AC55B4">
      <w:pPr>
        <w:pStyle w:val="SourceCode"/>
      </w:pPr>
      <w:r>
        <w:rPr>
          <w:rStyle w:val="VerbatimChar"/>
        </w:rPr>
        <w:t xml:space="preserve">##               AGE               AST               ALT               GGT </w:t>
      </w:r>
      <w:r>
        <w:br/>
      </w:r>
      <w:r>
        <w:rPr>
          <w:rStyle w:val="VerbatimChar"/>
        </w:rPr>
        <w:t xml:space="preserve">##      444.34723291      108.76345056      103.41425348      258.62739217 </w:t>
      </w:r>
      <w:r>
        <w:br/>
      </w:r>
      <w:r>
        <w:rPr>
          <w:rStyle w:val="VerbatimChar"/>
        </w:rPr>
        <w:t xml:space="preserve">##    BILIRUBINE_TOT Total_Cholesterol     Triglycerides               HDL </w:t>
      </w:r>
      <w:r>
        <w:br/>
      </w:r>
      <w:r>
        <w:rPr>
          <w:rStyle w:val="VerbatimChar"/>
        </w:rPr>
        <w:t xml:space="preserve">##        0.13587367      949.77443928     1964.14027700      136.14951559 </w:t>
      </w:r>
      <w:r>
        <w:br/>
      </w:r>
      <w:r>
        <w:rPr>
          <w:rStyle w:val="VerbatimChar"/>
        </w:rPr>
        <w:t xml:space="preserve">##        CREATININE           GLUCOSE       Tot_Protein               TSH </w:t>
      </w:r>
      <w:r>
        <w:br/>
      </w:r>
      <w:r>
        <w:rPr>
          <w:rStyle w:val="VerbatimChar"/>
        </w:rPr>
        <w:t xml:space="preserve">##        0.09103327      339.57934970        0.31204380        0.63761924 </w:t>
      </w:r>
      <w:r>
        <w:br/>
      </w:r>
      <w:r>
        <w:rPr>
          <w:rStyle w:val="VerbatimChar"/>
        </w:rPr>
        <w:t xml:space="preserve">##              UREA               WBC      Erythrocytes         PLATELETS </w:t>
      </w:r>
      <w:r>
        <w:br/>
      </w:r>
      <w:r>
        <w:rPr>
          <w:rStyle w:val="VerbatimChar"/>
        </w:rPr>
        <w:t xml:space="preserve">##      127.90710020        2.55488379        0.30838214     3240.00549436 </w:t>
      </w:r>
      <w:r>
        <w:br/>
      </w:r>
      <w:r>
        <w:rPr>
          <w:rStyle w:val="VerbatimChar"/>
        </w:rPr>
        <w:t xml:space="preserve">##                Hb         Biomarker </w:t>
      </w:r>
      <w:r>
        <w:br/>
      </w:r>
      <w:r>
        <w:rPr>
          <w:rStyle w:val="VerbatimChar"/>
        </w:rPr>
        <w:t>##        2.43915727       35.67884737</w:t>
      </w:r>
    </w:p>
    <w:p w14:paraId="7E57BCBC" w14:textId="77777777" w:rsidR="00AC55B4" w:rsidRDefault="00AC55B4" w:rsidP="00AC55B4">
      <w:pPr>
        <w:pStyle w:val="SourceCode"/>
      </w:pPr>
      <w:r>
        <w:rPr>
          <w:rStyle w:val="VerbatimChar"/>
        </w:rPr>
        <w:t>## [1] "final model VIF: "</w:t>
      </w:r>
    </w:p>
    <w:p w14:paraId="06F07595" w14:textId="77777777" w:rsidR="00AC55B4" w:rsidRDefault="00AC55B4" w:rsidP="00AC55B4">
      <w:pPr>
        <w:pStyle w:val="SourceCode"/>
      </w:pPr>
      <w:r>
        <w:rPr>
          <w:rStyle w:val="VerbatimChar"/>
        </w:rPr>
        <w:t xml:space="preserve">##       Tot_Protein Total_Cholesterol </w:t>
      </w:r>
      <w:r>
        <w:br/>
      </w:r>
      <w:r>
        <w:rPr>
          <w:rStyle w:val="VerbatimChar"/>
        </w:rPr>
        <w:t>##          1.000413          1.000413</w:t>
      </w:r>
    </w:p>
    <w:p w14:paraId="51DB7D37" w14:textId="77777777" w:rsidR="00AC55B4" w:rsidRDefault="00AC55B4" w:rsidP="00AC55B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f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(Intercept)        Tot_Protein  Total_Cholesterol  </w:t>
      </w:r>
      <w:r>
        <w:br/>
      </w:r>
      <w:r>
        <w:rPr>
          <w:rStyle w:val="VerbatimChar"/>
        </w:rPr>
        <w:t xml:space="preserve">##          35.39724           -3.39974            0.0366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SSESSMENT OF THE LINEAR MODEL ASSUMPTIONS</w:t>
      </w:r>
      <w:r>
        <w:br/>
      </w:r>
      <w:r>
        <w:rPr>
          <w:rStyle w:val="VerbatimChar"/>
        </w:rPr>
        <w:t>## USING THE GLOBAL TEST ON 4 DEGREES-OF-FREEDOM:</w:t>
      </w:r>
      <w:r>
        <w:br/>
      </w:r>
      <w:r>
        <w:rPr>
          <w:rStyle w:val="VerbatimChar"/>
        </w:rPr>
        <w:t xml:space="preserve">## Level of Significance =  0.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gvlma::gvlma(x = step.1, alphalevel = 0.05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Value p-value                Decision</w:t>
      </w:r>
      <w:r>
        <w:br/>
      </w:r>
      <w:r>
        <w:rPr>
          <w:rStyle w:val="VerbatimChar"/>
        </w:rPr>
        <w:t>## Global Stat        3.8191684  0.4310 Assumptions acceptable.</w:t>
      </w:r>
      <w:r>
        <w:br/>
      </w:r>
      <w:r>
        <w:rPr>
          <w:rStyle w:val="VerbatimChar"/>
        </w:rPr>
        <w:t>## Skewness           1.0404624  0.3077 Assumptions acceptable.</w:t>
      </w:r>
      <w:r>
        <w:br/>
      </w:r>
      <w:r>
        <w:rPr>
          <w:rStyle w:val="VerbatimChar"/>
        </w:rPr>
        <w:t>## Kurtosis           0.2965637  0.5860 Assumptions acceptable.</w:t>
      </w:r>
      <w:r>
        <w:br/>
      </w:r>
      <w:r>
        <w:rPr>
          <w:rStyle w:val="VerbatimChar"/>
        </w:rPr>
        <w:t>## Link Function      0.0009276  0.9757 Assumptions acceptable.</w:t>
      </w:r>
      <w:r>
        <w:br/>
      </w:r>
      <w:r>
        <w:rPr>
          <w:rStyle w:val="VerbatimChar"/>
        </w:rPr>
        <w:t>## Heteroscedasticity 2.4812147  0.1152 Assumptions acceptable.</w:t>
      </w:r>
    </w:p>
    <w:p w14:paraId="6C5F87A3" w14:textId="77777777" w:rsidR="00E23799" w:rsidRDefault="00E23799"/>
    <w:sectPr w:rsidR="00E2379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5BAC5D" w14:textId="77777777" w:rsidR="00C22DD3" w:rsidRDefault="00C22DD3" w:rsidP="00AC55B4">
      <w:pPr>
        <w:spacing w:after="0" w:line="240" w:lineRule="auto"/>
      </w:pPr>
      <w:r>
        <w:separator/>
      </w:r>
    </w:p>
  </w:endnote>
  <w:endnote w:type="continuationSeparator" w:id="0">
    <w:p w14:paraId="651A4873" w14:textId="77777777" w:rsidR="00C22DD3" w:rsidRDefault="00C22DD3" w:rsidP="00AC55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3F201C" w14:textId="77777777" w:rsidR="00C22DD3" w:rsidRDefault="00C22DD3" w:rsidP="00AC55B4">
      <w:pPr>
        <w:spacing w:after="0" w:line="240" w:lineRule="auto"/>
      </w:pPr>
      <w:r>
        <w:separator/>
      </w:r>
    </w:p>
  </w:footnote>
  <w:footnote w:type="continuationSeparator" w:id="0">
    <w:p w14:paraId="055F817C" w14:textId="77777777" w:rsidR="00C22DD3" w:rsidRDefault="00C22DD3" w:rsidP="00AC55B4">
      <w:pPr>
        <w:spacing w:after="0" w:line="240" w:lineRule="auto"/>
      </w:pPr>
      <w:r>
        <w:continuationSeparator/>
      </w:r>
    </w:p>
  </w:footnote>
  <w:footnote w:id="1">
    <w:p w14:paraId="20D0105B" w14:textId="245EF6ED" w:rsidR="002577A7" w:rsidRDefault="002577A7">
      <w:pPr>
        <w:pStyle w:val="FootnoteText"/>
      </w:pPr>
      <w:r>
        <w:rPr>
          <w:rStyle w:val="FootnoteReference"/>
        </w:rPr>
        <w:footnoteRef/>
      </w:r>
      <w:r>
        <w:t xml:space="preserve"> Sandwich Estimator undertaken as well. No different estimates in terms of coefficients with respect to plain R base::lm method were obtained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C55B4"/>
    <w:rsid w:val="00182E01"/>
    <w:rsid w:val="001E73CD"/>
    <w:rsid w:val="002577A7"/>
    <w:rsid w:val="004A3AB6"/>
    <w:rsid w:val="00A31904"/>
    <w:rsid w:val="00AC55B4"/>
    <w:rsid w:val="00C22DD3"/>
    <w:rsid w:val="00DA767F"/>
    <w:rsid w:val="00DB13CB"/>
    <w:rsid w:val="00E23799"/>
    <w:rsid w:val="00EF05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551D6E"/>
  <w15:chartTrackingRefBased/>
  <w15:docId w15:val="{8F01A4A7-2066-46A5-8AF9-C000E81CD9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AC55B4"/>
    <w:pPr>
      <w:keepNext/>
      <w:keepLines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AC55B4"/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  <w:rsid w:val="00AC55B4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VerbatimChar">
    <w:name w:val="Verbatim Char"/>
    <w:basedOn w:val="DefaultParagraphFont"/>
    <w:link w:val="SourceCode"/>
    <w:rsid w:val="00AC55B4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AC55B4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paragraph" w:styleId="BodyText">
    <w:name w:val="Body Text"/>
    <w:basedOn w:val="Normal"/>
    <w:link w:val="BodyTextChar"/>
    <w:uiPriority w:val="99"/>
    <w:semiHidden/>
    <w:unhideWhenUsed/>
    <w:rsid w:val="00AC55B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C55B4"/>
  </w:style>
  <w:style w:type="paragraph" w:styleId="Header">
    <w:name w:val="header"/>
    <w:basedOn w:val="Normal"/>
    <w:link w:val="HeaderChar"/>
    <w:uiPriority w:val="99"/>
    <w:unhideWhenUsed/>
    <w:rsid w:val="00AC55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55B4"/>
  </w:style>
  <w:style w:type="paragraph" w:styleId="Footer">
    <w:name w:val="footer"/>
    <w:basedOn w:val="Normal"/>
    <w:link w:val="FooterChar"/>
    <w:uiPriority w:val="99"/>
    <w:unhideWhenUsed/>
    <w:rsid w:val="00AC55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55B4"/>
  </w:style>
  <w:style w:type="character" w:styleId="CommentReference">
    <w:name w:val="annotation reference"/>
    <w:basedOn w:val="DefaultParagraphFont"/>
    <w:uiPriority w:val="99"/>
    <w:semiHidden/>
    <w:unhideWhenUsed/>
    <w:rsid w:val="00A319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319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3190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19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190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19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1904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577A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577A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577A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1008</Words>
  <Characters>5748</Characters>
  <Application>Microsoft Office Word</Application>
  <DocSecurity>0</DocSecurity>
  <Lines>47</Lines>
  <Paragraphs>13</Paragraphs>
  <ScaleCrop>false</ScaleCrop>
  <Company/>
  <LinksUpToDate>false</LinksUpToDate>
  <CharactersWithSpaces>6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useppe Pasculli</dc:creator>
  <cp:keywords/>
  <dc:description/>
  <cp:lastModifiedBy>Giuseppe Pasculli</cp:lastModifiedBy>
  <cp:revision>4</cp:revision>
  <dcterms:created xsi:type="dcterms:W3CDTF">2020-10-26T09:39:00Z</dcterms:created>
  <dcterms:modified xsi:type="dcterms:W3CDTF">2021-03-04T15:10:00Z</dcterms:modified>
</cp:coreProperties>
</file>